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ཕུ། ༢༠༢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ཏཱ་ར་སཱ་དྷ་ན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སྒྲོལ་མའི་སྒྲུབ་ཐབས།</w:t>
      </w:r>
      <w:r>
        <w:t xml:space="preserve"> </w:t>
      </w:r>
      <w:r>
        <w:t xml:space="preserve">སྒྲོལ་མ་ལ་ཕྱག་འཚལ་ལོ།</w:t>
      </w:r>
      <w:r>
        <w:t xml:space="preserve"> </w:t>
      </w:r>
      <w:r>
        <w:t xml:space="preserve">།སྔར་བཞིན་དུ་སྟོང་པ་ཉིད་ཀྱི་མཐར་ཐུག་པར་རྣམ་པར་བསྒོམས་ལ།</w:t>
      </w:r>
      <w:r>
        <w:t xml:space="preserve"> </w:t>
      </w:r>
      <w:r>
        <w:t xml:space="preserve">།པདྨ་དང་ཟླ་བ་ལ་ས་བོན་ཏཱཾ་ཡོངས་སུ་གྱུར་པ་ལས་ས་བོན་ཏཱཾ་གི་སྙིང་པོ་དང་ལྡན་པའི་ཨུཏྤལའི་མཆོག་གོ།</w:t>
      </w:r>
      <w:r>
        <w:t xml:space="preserve"> </w:t>
      </w:r>
      <w:r>
        <w:t xml:space="preserve">།དེ་དག་ལས་ཡོངས་སུ་གྲུབ་པའི་སྔོན་མོ་དོན་ཡོད་གྲུབ་པ་དབུ་རྒྱན་</w:t>
      </w:r>
      <w:r>
        <w:rPr>
          <w:rStyle w:val="FootnoteReference"/>
        </w:rPr>
        <w:footnoteReference w:id="21"/>
      </w:r>
      <w:r>
        <w:t xml:space="preserve">ལ་གནས་པ་ཕྱག་གཡས་དང་གཡོན་གྱིས་</w:t>
      </w:r>
      <w:r>
        <w:rPr>
          <w:rStyle w:val="FootnoteReference"/>
        </w:rPr>
        <w:footnoteReference w:id="22"/>
      </w:r>
      <w:r>
        <w:t xml:space="preserve">མཆོག་སྦྱིན་པ་དང་།</w:t>
      </w:r>
      <w:r>
        <w:t xml:space="preserve"> </w:t>
      </w:r>
      <w:r>
        <w:t xml:space="preserve">ཨུཏྤལ་བསྣམས་པ།</w:t>
      </w:r>
      <w:r>
        <w:t xml:space="preserve"> </w:t>
      </w:r>
      <w:r>
        <w:t xml:space="preserve">མྱ་ངན་མེད་ལ་དགའ་མ་དང་།</w:t>
      </w:r>
      <w:r>
        <w:t xml:space="preserve"> </w:t>
      </w:r>
      <w:r>
        <w:t xml:space="preserve">འོད་ཟེར་ཅན་དང་རལ་གཅིག་མ་མདུན་དང་གཡས་དང་གཡོན་གྱི་སའི་ཆ་ལ་སྟེ།</w:t>
      </w:r>
      <w:r>
        <w:t xml:space="preserve"> </w:t>
      </w:r>
      <w:r>
        <w:t xml:space="preserve">ལྷའི་བུ་མོ་གཞོན་ནུ་རྒྱན་རྣམས་དང་ལྡན་པར་བསྒོམས་ལ།</w:t>
      </w:r>
      <w:r>
        <w:t xml:space="preserve"> </w:t>
      </w:r>
      <w:r>
        <w:t xml:space="preserve">ཡེ་ཤེས་སེམས་དཔའ་དང་ལྷན་ཅིག་གཅིག་ཏུ་བྱས་ཏེ།</w:t>
      </w:r>
      <w:r>
        <w:t xml:space="preserve"> </w:t>
      </w:r>
      <w:r>
        <w:t xml:space="preserve">ཨོཾ་ཏཱ་རེ་ཏུཏྟཱ་རེ་ཏུ་རེ་སྭཱ་ཧཱ།</w:t>
      </w:r>
      <w:r>
        <w:t xml:space="preserve"> </w:t>
      </w:r>
      <w:r>
        <w:t xml:space="preserve">ཞེས་བྱ་བའི་སྔགས་བཟླས་ལ།</w:t>
      </w:r>
      <w:r>
        <w:t xml:space="preserve"> </w:t>
      </w:r>
      <w:r>
        <w:t xml:space="preserve">དེ་ཡིད་ལ་བྱེད་པ་དང་ལྡན་པ་ཉིད་ཀྱིས་ཇི་ལྟར་འདོད་པར་རྒྱུ་</w:t>
      </w:r>
      <w:r>
        <w:rPr>
          <w:rStyle w:val="FootnoteReference"/>
        </w:rPr>
        <w:footnoteReference w:id="23"/>
      </w:r>
      <w:r>
        <w:t xml:space="preserve">བར་བྱ་བའོ།</w:t>
      </w:r>
      <w:r>
        <w:t xml:space="preserve"> </w:t>
      </w:r>
      <w:r>
        <w:t xml:space="preserve">།འཕགས་མ་སེང་ལྡེང་ནགས་ཀྱི་སྒྲོལ་མའི་སྒྲུབ་ཐབས་སོ།།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24"/>
      </w:r>
      <w:r>
        <w:t xml:space="preserve">ཨ་བྷ་ཡའི་ཞལ་སྔ་ནས་དགེ་སློང་ཚུལ་ཁྲིམས་རྒྱལ་མཚན་གྱིས་བསྒྱུར་བའ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996f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9Z</dcterms:created>
  <dcterms:modified xsi:type="dcterms:W3CDTF">2018-11-05T22:12:39Z</dcterms:modified>
</cp:coreProperties>
</file>